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Olti Kumani</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Olti</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umani</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5166 West Montrose Avenue, Chicago, IL, USA chicago 6064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kumanio@hot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6798705</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Yar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6/2022</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8/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